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1D0B" w14:textId="54026985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 tên: Lê Anh Vũ</w:t>
      </w:r>
    </w:p>
    <w:p w14:paraId="0C4B841E" w14:textId="77777777" w:rsidR="00344ED7" w:rsidRDefault="00344ED7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0102DAB7" w14:textId="62B5B4D6" w:rsidR="005D4885" w:rsidRPr="00344ED7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UC Import thông tin chấm công</w:t>
      </w:r>
    </w:p>
    <w:p w14:paraId="658D400C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4"/>
        <w:gridCol w:w="2998"/>
        <w:gridCol w:w="2573"/>
        <w:gridCol w:w="2519"/>
      </w:tblGrid>
      <w:tr w:rsidR="005D4885" w:rsidRPr="005D4885" w14:paraId="6250A31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6DEF495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F6D5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F2937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CE2A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Import thông tin chấm công </w:t>
            </w:r>
          </w:p>
        </w:tc>
      </w:tr>
      <w:tr w:rsidR="005D4885" w:rsidRPr="005D4885" w14:paraId="4B51985D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A8DBBE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E4F0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5D4885" w:rsidRPr="005D4885" w14:paraId="4316FA7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44F0513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262D9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5D4885" w:rsidRPr="005D4885" w14:paraId="7AEC4B09" w14:textId="77777777" w:rsidTr="005D4885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393AD0D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 sự kiện chính </w:t>
            </w:r>
          </w:p>
          <w:p w14:paraId="3362B54C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(Thành công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803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789"/>
              <w:gridCol w:w="4031"/>
            </w:tblGrid>
            <w:tr w:rsidR="005D4885" w:rsidRPr="005D4885" w14:paraId="2E6DF49F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CD1FBD3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4EB6B7FA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 hiện bởi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2BCC211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 động </w:t>
                  </w:r>
                </w:p>
              </w:tc>
            </w:tr>
            <w:tr w:rsidR="005D4885" w:rsidRPr="005D4885" w14:paraId="3E712870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4E478F" w14:textId="77777777" w:rsidR="005D4885" w:rsidRPr="005D4885" w:rsidRDefault="005D4885" w:rsidP="005D4885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151C23F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 quản lý nhân sự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9BE370" w14:textId="4D444110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họn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Import thông tin chấm công </w:t>
                  </w: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 giao diện</w:t>
                  </w:r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sau khi đăng nhập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5EF81BF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6292822" w14:textId="77777777" w:rsidR="005D4885" w:rsidRPr="005D4885" w:rsidRDefault="005D4885" w:rsidP="005D4885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3F552D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85F5F" w14:textId="78BBE5E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iển thị giao diện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 file excel thông tin chấm công</w:t>
                  </w:r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FFAB5F0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16C1B" w14:textId="77777777" w:rsidR="005D4885" w:rsidRPr="005D4885" w:rsidRDefault="005D4885" w:rsidP="005D4885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AD1AFB" w14:textId="66A98F20" w:rsidR="005D4885" w:rsidRPr="00F60D24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F0DA7D" w14:textId="5CBDA265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ấy danh sách lịch sử import thông tin và hiện thị.</w:t>
                  </w:r>
                </w:p>
              </w:tc>
            </w:tr>
            <w:tr w:rsidR="005D4885" w:rsidRPr="005D4885" w14:paraId="6F1963B5" w14:textId="77777777" w:rsidTr="00F60D24">
              <w:trPr>
                <w:trHeight w:val="48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22B1CC" w14:textId="77777777" w:rsidR="005D4885" w:rsidRPr="005D4885" w:rsidRDefault="005D4885" w:rsidP="005D4885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0BB16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 quản lý nhân sự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1A0C102" w14:textId="0FC79C9B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ấn nút Import thông tin.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A932244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130BDE" w14:textId="77777777" w:rsidR="005D4885" w:rsidRPr="005D4885" w:rsidRDefault="005D4885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BB19E4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 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DD1C4A" w14:textId="4E80E02C" w:rsidR="005D4885" w:rsidRPr="00F60D24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ển thị giao diện chọn file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7C352876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0632C4F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67A795C2" w14:textId="52FA769E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 quản lý nhân sự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329231F" w14:textId="4124DE43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ấn nút chọn file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45570761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AB3D89D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7089EBAE" w14:textId="075DA12D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 quản lý nhân sự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6235A95" w14:textId="3E6F87DB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 đường dẫn đến file cần import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298742EE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74A5852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3A2B0334" w14:textId="37C87770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F26AB53" w14:textId="57BBBC64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 tra file được nhập đường dẫn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414A9A" w:rsidRPr="005D4885" w14:paraId="7BAB3E2D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169C7C1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222100B2" w14:textId="1C3F7155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Người quản lý 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7246E60" w14:textId="428FD61D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Nhấn nút xác </w:t>
                  </w:r>
                  <w:proofErr w:type="gram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nhận 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proofErr w:type="gramEnd"/>
                </w:p>
              </w:tc>
            </w:tr>
            <w:tr w:rsidR="00414A9A" w:rsidRPr="005D4885" w14:paraId="5983649A" w14:textId="77777777" w:rsidTr="00F60D24">
              <w:trPr>
                <w:trHeight w:val="300"/>
              </w:trPr>
              <w:tc>
                <w:tcPr>
                  <w:tcW w:w="221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75CA35F" w14:textId="77777777" w:rsidR="00414A9A" w:rsidRPr="005D4885" w:rsidRDefault="00414A9A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</w:p>
              </w:tc>
              <w:tc>
                <w:tcPr>
                  <w:tcW w:w="1789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</w:tcPr>
                <w:p w14:paraId="07F417DB" w14:textId="305B837A" w:rsidR="00414A9A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Hệ thống </w:t>
                  </w:r>
                </w:p>
              </w:tc>
              <w:tc>
                <w:tcPr>
                  <w:tcW w:w="4031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A43E3B5" w14:textId="1488B6F8" w:rsidR="00414A9A" w:rsidRPr="005D4885" w:rsidRDefault="00DB3F9D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ưu thông tin được import vào csdl và thông báo thành công.</w:t>
                  </w:r>
                </w:p>
              </w:tc>
            </w:tr>
          </w:tbl>
          <w:p w14:paraId="59966D4F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899E2D1" w14:textId="77777777" w:rsidTr="005D4885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6078238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 sự kiện thay thế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8059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5764"/>
            </w:tblGrid>
            <w:tr w:rsidR="005D4885" w:rsidRPr="005D4885" w14:paraId="6484FC09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91B722F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F87F18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 hiện bởi 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43085AC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 động </w:t>
                  </w:r>
                </w:p>
              </w:tc>
            </w:tr>
            <w:tr w:rsidR="005D4885" w:rsidRPr="005D4885" w14:paraId="7DAE0639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CC5DC54" w14:textId="572DC641" w:rsidR="005D4885" w:rsidRPr="005D4885" w:rsidRDefault="00414A9A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DA2746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 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C589737" w14:textId="1C44E42F" w:rsidR="005D4885" w:rsidRPr="005D4885" w:rsidRDefault="00414A9A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báo lỗi chi </w:t>
                  </w:r>
                  <w:proofErr w:type="gram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iết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proofErr w:type="gramEnd"/>
                </w:p>
              </w:tc>
            </w:tr>
            <w:tr w:rsidR="005D4885" w:rsidRPr="005D4885" w14:paraId="4E4A589A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831B278" w14:textId="0861159B" w:rsidR="005D4885" w:rsidRPr="005D4885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1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5985F8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 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01950E18" w14:textId="68FA8F7D" w:rsidR="005D4885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ếu file hợp lệ hiển thị các thông tin chi tiết từ file import về nhân viên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1F7A318F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535FA65" w14:textId="1B64E2E4" w:rsidR="005D4885" w:rsidRPr="005D4885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2</w:t>
                  </w:r>
                  <w:r w:rsidR="005D4885"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2D3A99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 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D1DE8D7" w14:textId="6F5FA1F2" w:rsidR="005D4885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ển thị thông tin import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F60D24" w:rsidRPr="005D4885" w14:paraId="38234EC0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73F7995A" w14:textId="0DFBC494" w:rsidR="00F60D24" w:rsidRDefault="00F60D24" w:rsidP="00F60D24">
                  <w:pPr>
                    <w:tabs>
                      <w:tab w:val="left" w:pos="588"/>
                    </w:tabs>
                    <w:spacing w:after="0" w:line="240" w:lineRule="auto"/>
                    <w:jc w:val="right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3.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7CC2FBA4" w14:textId="332ECA70" w:rsidR="00F60D24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Hệ thống 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5F3CBCC9" w14:textId="7785A7B1" w:rsidR="00F60D24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ện thị thông tin tổng hợp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F60D24" w:rsidRPr="005D4885" w14:paraId="3529E14E" w14:textId="77777777" w:rsidTr="00AD53A7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3A431704" w14:textId="261C5029" w:rsidR="00F60D24" w:rsidRDefault="00F60D24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8b4.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3AD6C454" w14:textId="40039E8D" w:rsidR="00F60D24" w:rsidRPr="005D4885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 thống</w:t>
                  </w:r>
                </w:p>
              </w:tc>
              <w:tc>
                <w:tcPr>
                  <w:tcW w:w="5764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</w:tcPr>
                <w:p w14:paraId="5C36961E" w14:textId="42D4C490" w:rsidR="00F60D24" w:rsidRPr="00F60D24" w:rsidRDefault="00F60D24" w:rsidP="005D4885">
                  <w:pPr>
                    <w:spacing w:after="0" w:line="240" w:lineRule="auto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F60D24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iển thị nút xác nhận</w:t>
                  </w:r>
                  <w:r w:rsidR="002B495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</w:tbl>
          <w:p w14:paraId="2DCC104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0DC137A" w14:textId="77777777" w:rsidTr="005D4885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29F300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02A762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p w14:paraId="4A9FD6E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42D81FD5" w14:textId="7BA1A721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ác trường dữ liệu trong file chấm công (</w:t>
      </w:r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file </w:t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excel</w:t>
      </w:r>
      <w:proofErr w:type="gram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)</w:t>
      </w:r>
    </w:p>
    <w:p w14:paraId="24AB53D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"/>
        <w:gridCol w:w="2444"/>
        <w:gridCol w:w="1310"/>
        <w:gridCol w:w="1136"/>
        <w:gridCol w:w="1351"/>
      </w:tblGrid>
      <w:tr w:rsidR="00E8437F" w:rsidRPr="00E8437F" w14:paraId="2210B70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9FE7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46ED4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rường dữ liệu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930F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í dụ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26A56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ắt buộ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62E7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ịnh dạng</w:t>
            </w:r>
          </w:p>
        </w:tc>
      </w:tr>
      <w:tr w:rsidR="00E8437F" w:rsidRPr="00E8437F" w14:paraId="1BFC6D0D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9040" w14:textId="3E5FAB5A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7CE3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ã nhân viê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E6A65" w14:textId="74EB446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202006</w:t>
            </w:r>
            <w:r w:rsidR="002B4955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7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485CD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DCC89" w14:textId="511B2C63" w:rsidR="00E8437F" w:rsidRPr="00E8437F" w:rsidRDefault="00DB3F9D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ring</w:t>
            </w:r>
          </w:p>
        </w:tc>
      </w:tr>
      <w:tr w:rsidR="00E8437F" w:rsidRPr="00E8437F" w14:paraId="5EAC2A6B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057ED" w14:textId="2660E01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9EE85" w14:textId="6BD88A43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ã máy chấm cô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052D6" w14:textId="28EBF05C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6B282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B0C1B" w14:textId="754E4635" w:rsidR="00E8437F" w:rsidRPr="00E8437F" w:rsidRDefault="00DB3F9D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tring</w:t>
            </w:r>
          </w:p>
        </w:tc>
      </w:tr>
      <w:tr w:rsidR="00E8437F" w:rsidRPr="00E8437F" w14:paraId="3819A19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43712" w14:textId="16BB09D2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16C1C" w14:textId="54DF4C2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hời gian </w:t>
            </w: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 dan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D14FD" w14:textId="6EA3BB36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0:00: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E4D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99EB1" w14:textId="37299481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ime</w:t>
            </w:r>
          </w:p>
        </w:tc>
      </w:tr>
      <w:tr w:rsidR="00AD06D5" w:rsidRPr="00E8437F" w14:paraId="0A7BF847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EA191" w14:textId="362DF61B" w:rsidR="00AD06D5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4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0D9F" w14:textId="7BB27775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ày điểm dan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4D5B" w14:textId="410300C9" w:rsidR="00AD06D5" w:rsidRDefault="00AD06D5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/12/20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3F33" w14:textId="38C0694C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568A2" w14:textId="4FBCD8FD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te</w:t>
            </w:r>
          </w:p>
        </w:tc>
      </w:tr>
      <w:tr w:rsidR="00DB3F9D" w:rsidRPr="00E8437F" w14:paraId="459F3A1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DE3BBE" w14:textId="44168810" w:rsidR="00DB3F9D" w:rsidRDefault="00DB3F9D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5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6C277" w14:textId="20C64CEE" w:rsidR="00DB3F9D" w:rsidRDefault="00DB3F9D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Kiểu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F0BEC" w14:textId="3D648B37" w:rsidR="00DB3F9D" w:rsidRDefault="00DB3F9D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HECK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F93B84" w14:textId="6677AC97" w:rsidR="00DB3F9D" w:rsidRDefault="00DB3F9D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Có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D2E8A" w14:textId="6F659295" w:rsidR="00DB3F9D" w:rsidRDefault="00DB3F9D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ring</w:t>
            </w:r>
          </w:p>
        </w:tc>
      </w:tr>
    </w:tbl>
    <w:p w14:paraId="6FED7C3B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34E644B3" w14:textId="77777777" w:rsidR="002B4955" w:rsidRDefault="002B4955"/>
    <w:p w14:paraId="2D7E5732" w14:textId="3B3F6AF7" w:rsidR="00E810CB" w:rsidRDefault="005D4885">
      <w:r>
        <w:t>Biểu đồ trình tự</w:t>
      </w:r>
      <w:r w:rsidR="00DB3F9D">
        <w:t xml:space="preserve"> mức thiết kế</w:t>
      </w:r>
    </w:p>
    <w:p w14:paraId="4C46D195" w14:textId="0B3E7F1C" w:rsidR="005D4885" w:rsidRDefault="00DB3F9D">
      <w:r>
        <w:rPr>
          <w:noProof/>
        </w:rPr>
        <w:drawing>
          <wp:inline distT="0" distB="0" distL="0" distR="0" wp14:anchorId="779F0832" wp14:editId="2597515F">
            <wp:extent cx="5873445" cy="7374467"/>
            <wp:effectExtent l="0" t="0" r="0" b="0"/>
            <wp:docPr id="809219219" name="Hình ảnh 2" descr="Ảnh có chứa văn bản, biểu đồ, Song song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219219" name="Hình ảnh 2" descr="Ảnh có chứa văn bản, biểu đồ, Song song, số&#10;&#10;Mô tả được tạo tự độ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b="7084"/>
                    <a:stretch/>
                  </pic:blipFill>
                  <pic:spPr bwMode="auto">
                    <a:xfrm>
                      <a:off x="0" y="0"/>
                      <a:ext cx="5875323" cy="737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AF86C1" w14:textId="45AAC7D2" w:rsidR="005D4885" w:rsidRDefault="005D4885">
      <w:r>
        <w:lastRenderedPageBreak/>
        <w:t>Biểu đồ lớp</w:t>
      </w:r>
    </w:p>
    <w:p w14:paraId="1639C66F" w14:textId="4DFDB562" w:rsidR="002B4955" w:rsidRDefault="001B2278">
      <w:r>
        <w:rPr>
          <w:noProof/>
        </w:rPr>
        <w:drawing>
          <wp:inline distT="0" distB="0" distL="0" distR="0" wp14:anchorId="4AC44C32" wp14:editId="4E8135E7">
            <wp:extent cx="5943600" cy="4799330"/>
            <wp:effectExtent l="0" t="0" r="0" b="1270"/>
            <wp:docPr id="1148216488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216488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0B1E" w14:textId="5CE0D944" w:rsidR="005D4885" w:rsidRDefault="005D4885">
      <w:r>
        <w:t xml:space="preserve">Biểu đồ giao </w:t>
      </w:r>
      <w:r w:rsidR="002B4955">
        <w:t>tiếp</w:t>
      </w:r>
    </w:p>
    <w:p w14:paraId="76D64629" w14:textId="22D68E22" w:rsidR="00CC030D" w:rsidRDefault="00414A9A">
      <w:r>
        <w:rPr>
          <w:noProof/>
        </w:rPr>
        <w:lastRenderedPageBreak/>
        <w:drawing>
          <wp:inline distT="0" distB="0" distL="0" distR="0" wp14:anchorId="1C176DAB" wp14:editId="0C0E817E">
            <wp:extent cx="5943600" cy="5436235"/>
            <wp:effectExtent l="0" t="0" r="0" b="0"/>
            <wp:docPr id="237327671" name="Hình ảnh 3" descr="Ảnh có chứa biểu đồ, văn bản, hàng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327671" name="Hình ảnh 3" descr="Ảnh có chứa biểu đồ, văn bản, hàng, ảnh chụp màn hình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543D4" w14:textId="51D86819" w:rsidR="005D4885" w:rsidRDefault="005D4885"/>
    <w:p w14:paraId="4F4B8B2A" w14:textId="77777777" w:rsidR="002B4955" w:rsidRDefault="002B4955"/>
    <w:p w14:paraId="05FC1E8D" w14:textId="77777777" w:rsidR="002B4955" w:rsidRDefault="002B4955"/>
    <w:p w14:paraId="320C01D3" w14:textId="77777777" w:rsidR="002B4955" w:rsidRDefault="002B4955"/>
    <w:p w14:paraId="76CEC7A8" w14:textId="77777777" w:rsidR="002B4955" w:rsidRDefault="002B4955"/>
    <w:p w14:paraId="0A2FC6D8" w14:textId="77777777" w:rsidR="002B4955" w:rsidRDefault="002B4955"/>
    <w:p w14:paraId="2ABDED77" w14:textId="77777777" w:rsidR="002B4955" w:rsidRDefault="002B4955"/>
    <w:p w14:paraId="1BD73CC4" w14:textId="77777777" w:rsidR="002B4955" w:rsidRDefault="002B4955"/>
    <w:p w14:paraId="1FC21E3C" w14:textId="77777777" w:rsidR="002B4955" w:rsidRDefault="002B4955" w:rsidP="002B495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Biểu đồ hoạt động thông tin chấm công</w:t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50EAECC" w14:textId="77777777" w:rsidR="002B4955" w:rsidRPr="005D4885" w:rsidRDefault="002B4955" w:rsidP="002B495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</w:p>
    <w:p w14:paraId="4F54C17E" w14:textId="77777777" w:rsidR="002B4955" w:rsidRPr="005D4885" w:rsidRDefault="002B4955" w:rsidP="002B495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lastRenderedPageBreak/>
        <w:drawing>
          <wp:inline distT="0" distB="0" distL="0" distR="0" wp14:anchorId="018FE282" wp14:editId="07F13FA4">
            <wp:extent cx="5943600" cy="5742940"/>
            <wp:effectExtent l="0" t="0" r="0" b="0"/>
            <wp:docPr id="1917943065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3065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C8BF1A4" w14:textId="77777777" w:rsidR="002B4955" w:rsidRDefault="002B4955"/>
    <w:sectPr w:rsidR="002B4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D7108"/>
    <w:multiLevelType w:val="multilevel"/>
    <w:tmpl w:val="1A4AD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502398"/>
    <w:multiLevelType w:val="multilevel"/>
    <w:tmpl w:val="5C42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DC6730"/>
    <w:multiLevelType w:val="multilevel"/>
    <w:tmpl w:val="F8927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756044"/>
    <w:multiLevelType w:val="multilevel"/>
    <w:tmpl w:val="CAD256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4313EB"/>
    <w:multiLevelType w:val="multilevel"/>
    <w:tmpl w:val="A19EBC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5630A1"/>
    <w:multiLevelType w:val="multilevel"/>
    <w:tmpl w:val="BA5864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19492E"/>
    <w:multiLevelType w:val="multilevel"/>
    <w:tmpl w:val="3E84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3933454">
    <w:abstractNumId w:val="9"/>
  </w:num>
  <w:num w:numId="2" w16cid:durableId="326566595">
    <w:abstractNumId w:val="4"/>
  </w:num>
  <w:num w:numId="3" w16cid:durableId="2086024061">
    <w:abstractNumId w:val="1"/>
  </w:num>
  <w:num w:numId="4" w16cid:durableId="895970726">
    <w:abstractNumId w:val="7"/>
  </w:num>
  <w:num w:numId="5" w16cid:durableId="1164659371">
    <w:abstractNumId w:val="2"/>
  </w:num>
  <w:num w:numId="6" w16cid:durableId="1441993257">
    <w:abstractNumId w:val="6"/>
  </w:num>
  <w:num w:numId="7" w16cid:durableId="1478912801">
    <w:abstractNumId w:val="0"/>
  </w:num>
  <w:num w:numId="8" w16cid:durableId="702633788">
    <w:abstractNumId w:val="3"/>
  </w:num>
  <w:num w:numId="9" w16cid:durableId="56128923">
    <w:abstractNumId w:val="5"/>
  </w:num>
  <w:num w:numId="10" w16cid:durableId="938681278">
    <w:abstractNumId w:val="11"/>
  </w:num>
  <w:num w:numId="11" w16cid:durableId="323246983">
    <w:abstractNumId w:val="8"/>
  </w:num>
  <w:num w:numId="12" w16cid:durableId="1087387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A3NTAytDA2sDRU0lEKTi0uzszPAykwqwUA4UCPuiwAAAA="/>
  </w:docVars>
  <w:rsids>
    <w:rsidRoot w:val="005D4885"/>
    <w:rsid w:val="00175B69"/>
    <w:rsid w:val="001B2278"/>
    <w:rsid w:val="002B4955"/>
    <w:rsid w:val="0033270B"/>
    <w:rsid w:val="00332AD9"/>
    <w:rsid w:val="00344ED7"/>
    <w:rsid w:val="00414A9A"/>
    <w:rsid w:val="005A3D4F"/>
    <w:rsid w:val="005D4885"/>
    <w:rsid w:val="006D0D23"/>
    <w:rsid w:val="00911FE9"/>
    <w:rsid w:val="00AD06D5"/>
    <w:rsid w:val="00AD53A7"/>
    <w:rsid w:val="00CC030D"/>
    <w:rsid w:val="00DB3F9D"/>
    <w:rsid w:val="00E810CB"/>
    <w:rsid w:val="00E8437F"/>
    <w:rsid w:val="00F6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8360"/>
  <w15:chartTrackingRefBased/>
  <w15:docId w15:val="{DD510750-6064-4C2E-9686-06880FE3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msonormal0">
    <w:name w:val="msonormal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outlineelement">
    <w:name w:val="outlineelement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Phngmcinhcuaoanvn"/>
    <w:rsid w:val="005D4885"/>
  </w:style>
  <w:style w:type="character" w:customStyle="1" w:styleId="normaltextrun">
    <w:name w:val="normaltextrun"/>
    <w:basedOn w:val="Phngmcinhcuaoanvn"/>
    <w:rsid w:val="005D4885"/>
  </w:style>
  <w:style w:type="character" w:customStyle="1" w:styleId="eop">
    <w:name w:val="eop"/>
    <w:basedOn w:val="Phngmcinhcuaoanvn"/>
    <w:rsid w:val="005D4885"/>
  </w:style>
  <w:style w:type="character" w:customStyle="1" w:styleId="wacimagecontainer">
    <w:name w:val="wacimagecontainer"/>
    <w:basedOn w:val="Phngmcinhcuaoanvn"/>
    <w:rsid w:val="005D4885"/>
  </w:style>
  <w:style w:type="character" w:customStyle="1" w:styleId="wacimageborder">
    <w:name w:val="wacimageborder"/>
    <w:basedOn w:val="Phngmcinhcuaoanvn"/>
    <w:rsid w:val="005D4885"/>
  </w:style>
  <w:style w:type="paragraph" w:styleId="ThngthngWeb">
    <w:name w:val="Normal (Web)"/>
    <w:basedOn w:val="Binhthng"/>
    <w:uiPriority w:val="99"/>
    <w:semiHidden/>
    <w:unhideWhenUsed/>
    <w:rsid w:val="00E843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7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1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7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73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7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63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028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0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6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2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24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9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3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793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890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58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003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29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83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23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1094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7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560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0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483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7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5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67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33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4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266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3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49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351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5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205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4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99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9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413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1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7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513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83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53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867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92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962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51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46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07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67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3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16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24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30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458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47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3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208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4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5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7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4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0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8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1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14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5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9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0959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87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096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66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515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2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3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68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85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10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13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07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003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3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820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568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6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280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19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8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5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6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7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9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3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799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168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11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0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020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3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17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73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9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78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9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1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080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95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63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2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7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0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225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99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3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43052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8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20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2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23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44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83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39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0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144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90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16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2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11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117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90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723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82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30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7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09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6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10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30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654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96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25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031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9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1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7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8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4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2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5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8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9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9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7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7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58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5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1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72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5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1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8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78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2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0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62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6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1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6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65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60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5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9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1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3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5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5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0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65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86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7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2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96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1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7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2</cp:revision>
  <dcterms:created xsi:type="dcterms:W3CDTF">2023-10-17T23:59:00Z</dcterms:created>
  <dcterms:modified xsi:type="dcterms:W3CDTF">2023-12-25T10:32:00Z</dcterms:modified>
</cp:coreProperties>
</file>